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lo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3 Lagoon Driv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zel62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176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illip</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